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9417F" w14:textId="77777777" w:rsidR="001978B8" w:rsidRDefault="001978B8">
      <w:pPr>
        <w:spacing w:line="200" w:lineRule="atLeast"/>
        <w:ind w:left="381"/>
        <w:rPr>
          <w:rFonts w:ascii="Times New Roman" w:eastAsia="Times New Roman" w:hAnsi="Times New Roman" w:cs="Times New Roman"/>
          <w:sz w:val="20"/>
          <w:szCs w:val="20"/>
        </w:rPr>
      </w:pPr>
    </w:p>
    <w:p w14:paraId="2CD94180" w14:textId="77777777" w:rsidR="001978B8" w:rsidRDefault="001978B8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14:paraId="2CD94181" w14:textId="77777777" w:rsidR="00784E5F" w:rsidRDefault="005D05A4">
      <w:pPr>
        <w:spacing w:line="200" w:lineRule="atLeast"/>
        <w:ind w:left="381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 w:rsidRPr="005D05A4">
        <w:rPr>
          <w:rFonts w:ascii="Source Sans Pro" w:eastAsia="Times New Roman" w:hAnsi="Source Sans Pro" w:cs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D941A0" wp14:editId="2CD941A1">
                <wp:simplePos x="0" y="0"/>
                <wp:positionH relativeFrom="column">
                  <wp:posOffset>1111250</wp:posOffset>
                </wp:positionH>
                <wp:positionV relativeFrom="paragraph">
                  <wp:posOffset>-142240</wp:posOffset>
                </wp:positionV>
                <wp:extent cx="6440805" cy="358140"/>
                <wp:effectExtent l="0" t="0" r="17145" b="228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0805" cy="358140"/>
                        </a:xfrm>
                        <a:prstGeom prst="rect">
                          <a:avLst/>
                        </a:prstGeom>
                        <a:solidFill>
                          <a:srgbClr val="A97C50"/>
                        </a:solidFill>
                        <a:ln w="9525">
                          <a:solidFill>
                            <a:srgbClr val="A97C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941C8" w14:textId="77777777" w:rsidR="005D05A4" w:rsidRPr="00234F7A" w:rsidRDefault="00234F7A" w:rsidP="005D05A4">
                            <w:pPr>
                              <w:shd w:val="clear" w:color="auto" w:fill="A97C50"/>
                              <w:jc w:val="center"/>
                              <w:rPr>
                                <w:rFonts w:asciiTheme="majorHAnsi" w:hAnsiTheme="majorHAnsi"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234F7A">
                              <w:rPr>
                                <w:rFonts w:asciiTheme="majorHAnsi" w:hAnsiTheme="majorHAns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Tool – Message Box</w:t>
                            </w:r>
                          </w:p>
                          <w:p w14:paraId="2CD941C9" w14:textId="77777777" w:rsidR="005D05A4" w:rsidRPr="00234F7A" w:rsidRDefault="005D05A4" w:rsidP="005D05A4">
                            <w:pPr>
                              <w:jc w:val="center"/>
                              <w:rPr>
                                <w:rFonts w:asciiTheme="majorHAnsi" w:hAnsiTheme="majorHAnsi"/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D941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5pt;margin-top:-11.2pt;width:507.15pt;height:28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" fillcolor="#a97c50" strokecolor="#a97c50">
                <v:textbox>
                  <w:txbxContent>
                    <w:p w14:paraId="2CD941C8" w14:textId="77777777" w:rsidR="005D05A4" w:rsidRPr="00234F7A" w:rsidRDefault="00234F7A" w:rsidP="005D05A4">
                      <w:pPr>
                        <w:shd w:val="clear" w:color="auto" w:fill="A97C50"/>
                        <w:jc w:val="center"/>
                        <w:rPr>
                          <w:rFonts w:asciiTheme="majorHAnsi" w:hAnsiTheme="majorHAnsi"/>
                          <w:color w:val="FFFFFF"/>
                          <w:sz w:val="28"/>
                          <w:szCs w:val="28"/>
                        </w:rPr>
                      </w:pPr>
                      <w:r w:rsidRPr="00234F7A">
                        <w:rPr>
                          <w:rFonts w:asciiTheme="majorHAnsi" w:hAnsiTheme="majorHAnsi"/>
                          <w:b/>
                          <w:color w:val="FFFFFF"/>
                          <w:sz w:val="28"/>
                          <w:szCs w:val="28"/>
                        </w:rPr>
                        <w:t>Tool – Message Box</w:t>
                      </w:r>
                    </w:p>
                    <w:p w14:paraId="2CD941C9" w14:textId="77777777" w:rsidR="005D05A4" w:rsidRPr="00234F7A" w:rsidRDefault="005D05A4" w:rsidP="005D05A4">
                      <w:pPr>
                        <w:jc w:val="center"/>
                        <w:rPr>
                          <w:rFonts w:asciiTheme="majorHAnsi" w:hAnsiTheme="majorHAnsi"/>
                          <w:color w:val="FFFFF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CD94182" w14:textId="77777777" w:rsidR="00784E5F" w:rsidRDefault="00784E5F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2CD94183" w14:textId="77777777" w:rsidR="005D05A4" w:rsidRDefault="005D05A4">
      <w:pPr>
        <w:tabs>
          <w:tab w:val="left" w:pos="5195"/>
        </w:tabs>
        <w:spacing w:before="95"/>
        <w:ind w:right="7"/>
        <w:jc w:val="center"/>
        <w:rPr>
          <w:rFonts w:asciiTheme="majorHAnsi" w:hAnsiTheme="majorHAnsi"/>
          <w:spacing w:val="-1"/>
          <w:sz w:val="32"/>
        </w:rPr>
      </w:pPr>
    </w:p>
    <w:p w14:paraId="2CD94184" w14:textId="77777777" w:rsidR="00784E5F" w:rsidRPr="001E3638" w:rsidRDefault="00545431">
      <w:pPr>
        <w:tabs>
          <w:tab w:val="left" w:pos="5195"/>
        </w:tabs>
        <w:spacing w:before="95"/>
        <w:ind w:right="7"/>
        <w:jc w:val="center"/>
        <w:rPr>
          <w:rFonts w:asciiTheme="majorHAnsi" w:eastAsia="Calibri" w:hAnsiTheme="majorHAnsi" w:cs="Calibri"/>
          <w:sz w:val="32"/>
          <w:szCs w:val="32"/>
        </w:rPr>
      </w:pPr>
      <w:r w:rsidRPr="001E3638">
        <w:rPr>
          <w:rFonts w:asciiTheme="majorHAnsi" w:hAnsiTheme="majorHAnsi"/>
          <w:spacing w:val="-1"/>
          <w:sz w:val="32"/>
        </w:rPr>
        <w:t>Audience:</w:t>
      </w:r>
      <w:r w:rsidRPr="001E3638">
        <w:rPr>
          <w:rFonts w:asciiTheme="majorHAnsi" w:hAnsiTheme="majorHAnsi"/>
          <w:sz w:val="32"/>
        </w:rPr>
        <w:t xml:space="preserve"> </w:t>
      </w:r>
      <w:r w:rsidRPr="001E3638">
        <w:rPr>
          <w:rFonts w:asciiTheme="majorHAnsi" w:hAnsiTheme="majorHAnsi"/>
          <w:w w:val="99"/>
          <w:sz w:val="32"/>
          <w:u w:val="thick" w:color="000000"/>
        </w:rPr>
        <w:t xml:space="preserve"> </w:t>
      </w:r>
      <w:r w:rsidRPr="001E3638">
        <w:rPr>
          <w:rFonts w:asciiTheme="majorHAnsi" w:hAnsiTheme="majorHAnsi"/>
          <w:sz w:val="32"/>
          <w:u w:val="thick" w:color="000000"/>
        </w:rPr>
        <w:tab/>
      </w:r>
    </w:p>
    <w:p w14:paraId="2CD94185" w14:textId="77777777" w:rsidR="00784E5F" w:rsidRDefault="00784E5F">
      <w:pPr>
        <w:rPr>
          <w:rFonts w:ascii="Calibri" w:eastAsia="Calibri" w:hAnsi="Calibri" w:cs="Calibri"/>
          <w:sz w:val="20"/>
          <w:szCs w:val="20"/>
        </w:rPr>
      </w:pPr>
    </w:p>
    <w:p w14:paraId="2CD94186" w14:textId="77777777" w:rsidR="00784E5F" w:rsidRDefault="00784E5F">
      <w:pPr>
        <w:spacing w:before="1"/>
        <w:rPr>
          <w:rFonts w:ascii="Calibri" w:eastAsia="Calibri" w:hAnsi="Calibri" w:cs="Calibri"/>
          <w:sz w:val="18"/>
          <w:szCs w:val="18"/>
        </w:rPr>
      </w:pPr>
    </w:p>
    <w:p w14:paraId="2CD94187" w14:textId="77777777" w:rsidR="00784E5F" w:rsidRPr="005256AA" w:rsidRDefault="00545431">
      <w:pPr>
        <w:pStyle w:val="BodyText"/>
        <w:spacing w:before="44"/>
        <w:ind w:right="3"/>
        <w:jc w:val="center"/>
        <w:rPr>
          <w:rFonts w:asciiTheme="minorHAnsi" w:hAnsiTheme="minorHAnsi"/>
        </w:rPr>
      </w:pPr>
      <w:r w:rsidRPr="005256AA">
        <w:rPr>
          <w:rFonts w:asciiTheme="minorHAnsi" w:hAnsiTheme="minorHAnsi"/>
          <w:noProof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2CD941A2" wp14:editId="2CD941A3">
                <wp:simplePos x="0" y="0"/>
                <wp:positionH relativeFrom="page">
                  <wp:posOffset>1177925</wp:posOffset>
                </wp:positionH>
                <wp:positionV relativeFrom="paragraph">
                  <wp:posOffset>306070</wp:posOffset>
                </wp:positionV>
                <wp:extent cx="7648575" cy="4374515"/>
                <wp:effectExtent l="19050" t="0" r="9525" b="26035"/>
                <wp:wrapNone/>
                <wp:docPr id="6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48575" cy="4374515"/>
                          <a:chOff x="1855" y="482"/>
                          <a:chExt cx="12045" cy="6889"/>
                        </a:xfrm>
                      </wpg:grpSpPr>
                      <wpg:grpSp>
                        <wpg:cNvPr id="9" name="Group 28"/>
                        <wpg:cNvGrpSpPr>
                          <a:grpSpLocks/>
                        </wpg:cNvGrpSpPr>
                        <wpg:grpSpPr bwMode="auto">
                          <a:xfrm>
                            <a:off x="1862" y="490"/>
                            <a:ext cx="12030" cy="6870"/>
                            <a:chOff x="1862" y="490"/>
                            <a:chExt cx="12030" cy="6870"/>
                          </a:xfrm>
                        </wpg:grpSpPr>
                        <wps:wsp>
                          <wps:cNvPr id="10" name="Freeform 29"/>
                          <wps:cNvSpPr>
                            <a:spLocks/>
                          </wps:cNvSpPr>
                          <wps:spPr bwMode="auto">
                            <a:xfrm>
                              <a:off x="1862" y="490"/>
                              <a:ext cx="12030" cy="6870"/>
                            </a:xfrm>
                            <a:custGeom>
                              <a:avLst/>
                              <a:gdLst>
                                <a:gd name="T0" fmla="+- 0 1862 1862"/>
                                <a:gd name="T1" fmla="*/ T0 w 12030"/>
                                <a:gd name="T2" fmla="+- 0 7360 490"/>
                                <a:gd name="T3" fmla="*/ 7360 h 6870"/>
                                <a:gd name="T4" fmla="+- 0 13892 1862"/>
                                <a:gd name="T5" fmla="*/ T4 w 12030"/>
                                <a:gd name="T6" fmla="+- 0 490 490"/>
                                <a:gd name="T7" fmla="*/ 490 h 68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030" h="6870">
                                  <a:moveTo>
                                    <a:pt x="0" y="6870"/>
                                  </a:moveTo>
                                  <a:lnTo>
                                    <a:pt x="1203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A7A8A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6"/>
                        <wpg:cNvGrpSpPr>
                          <a:grpSpLocks/>
                        </wpg:cNvGrpSpPr>
                        <wpg:grpSpPr bwMode="auto">
                          <a:xfrm>
                            <a:off x="1862" y="490"/>
                            <a:ext cx="12030" cy="6870"/>
                            <a:chOff x="1862" y="490"/>
                            <a:chExt cx="12030" cy="6870"/>
                          </a:xfrm>
                        </wpg:grpSpPr>
                        <wps:wsp>
                          <wps:cNvPr id="12" name="Freeform 27"/>
                          <wps:cNvSpPr>
                            <a:spLocks/>
                          </wps:cNvSpPr>
                          <wps:spPr bwMode="auto">
                            <a:xfrm>
                              <a:off x="1862" y="490"/>
                              <a:ext cx="12030" cy="6870"/>
                            </a:xfrm>
                            <a:custGeom>
                              <a:avLst/>
                              <a:gdLst>
                                <a:gd name="T0" fmla="+- 0 1862 1862"/>
                                <a:gd name="T1" fmla="*/ T0 w 12030"/>
                                <a:gd name="T2" fmla="+- 0 490 490"/>
                                <a:gd name="T3" fmla="*/ 490 h 6870"/>
                                <a:gd name="T4" fmla="+- 0 13892 1862"/>
                                <a:gd name="T5" fmla="*/ T4 w 12030"/>
                                <a:gd name="T6" fmla="+- 0 7360 490"/>
                                <a:gd name="T7" fmla="*/ 7360 h 68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030" h="6870">
                                  <a:moveTo>
                                    <a:pt x="0" y="0"/>
                                  </a:moveTo>
                                  <a:lnTo>
                                    <a:pt x="12030" y="687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A7A8A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24"/>
                        <wpg:cNvGrpSpPr>
                          <a:grpSpLocks/>
                        </wpg:cNvGrpSpPr>
                        <wpg:grpSpPr bwMode="auto">
                          <a:xfrm>
                            <a:off x="5480" y="2561"/>
                            <a:ext cx="4766" cy="2722"/>
                            <a:chOff x="5480" y="2561"/>
                            <a:chExt cx="4766" cy="2722"/>
                          </a:xfrm>
                        </wpg:grpSpPr>
                        <wps:wsp>
                          <wps:cNvPr id="14" name="Freeform 25"/>
                          <wps:cNvSpPr>
                            <a:spLocks/>
                          </wps:cNvSpPr>
                          <wps:spPr bwMode="auto">
                            <a:xfrm>
                              <a:off x="5480" y="2561"/>
                              <a:ext cx="4766" cy="2722"/>
                            </a:xfrm>
                            <a:custGeom>
                              <a:avLst/>
                              <a:gdLst>
                                <a:gd name="T0" fmla="+- 0 5480 5480"/>
                                <a:gd name="T1" fmla="*/ T0 w 4766"/>
                                <a:gd name="T2" fmla="+- 0 2561 2561"/>
                                <a:gd name="T3" fmla="*/ 2561 h 2722"/>
                                <a:gd name="T4" fmla="+- 0 10246 5480"/>
                                <a:gd name="T5" fmla="*/ T4 w 4766"/>
                                <a:gd name="T6" fmla="+- 0 2561 2561"/>
                                <a:gd name="T7" fmla="*/ 2561 h 2722"/>
                                <a:gd name="T8" fmla="+- 0 10246 5480"/>
                                <a:gd name="T9" fmla="*/ T8 w 4766"/>
                                <a:gd name="T10" fmla="+- 0 5283 2561"/>
                                <a:gd name="T11" fmla="*/ 5283 h 2722"/>
                                <a:gd name="T12" fmla="+- 0 5480 5480"/>
                                <a:gd name="T13" fmla="*/ T12 w 4766"/>
                                <a:gd name="T14" fmla="+- 0 5283 2561"/>
                                <a:gd name="T15" fmla="*/ 5283 h 2722"/>
                                <a:gd name="T16" fmla="+- 0 5480 5480"/>
                                <a:gd name="T17" fmla="*/ T16 w 4766"/>
                                <a:gd name="T18" fmla="+- 0 2561 2561"/>
                                <a:gd name="T19" fmla="*/ 2561 h 2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766" h="2722">
                                  <a:moveTo>
                                    <a:pt x="0" y="0"/>
                                  </a:moveTo>
                                  <a:lnTo>
                                    <a:pt x="4766" y="0"/>
                                  </a:lnTo>
                                  <a:lnTo>
                                    <a:pt x="4766" y="2722"/>
                                  </a:lnTo>
                                  <a:lnTo>
                                    <a:pt x="0" y="272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22"/>
                        <wpg:cNvGrpSpPr>
                          <a:grpSpLocks/>
                        </wpg:cNvGrpSpPr>
                        <wpg:grpSpPr bwMode="auto">
                          <a:xfrm>
                            <a:off x="5708" y="2575"/>
                            <a:ext cx="4394" cy="620"/>
                            <a:chOff x="5708" y="2575"/>
                            <a:chExt cx="4394" cy="620"/>
                          </a:xfrm>
                        </wpg:grpSpPr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5708" y="2575"/>
                              <a:ext cx="4394" cy="620"/>
                            </a:xfrm>
                            <a:custGeom>
                              <a:avLst/>
                              <a:gdLst>
                                <a:gd name="T0" fmla="+- 0 5708 5708"/>
                                <a:gd name="T1" fmla="*/ T0 w 4394"/>
                                <a:gd name="T2" fmla="+- 0 2575 2575"/>
                                <a:gd name="T3" fmla="*/ 2575 h 620"/>
                                <a:gd name="T4" fmla="+- 0 10102 5708"/>
                                <a:gd name="T5" fmla="*/ T4 w 4394"/>
                                <a:gd name="T6" fmla="+- 0 2575 2575"/>
                                <a:gd name="T7" fmla="*/ 2575 h 620"/>
                                <a:gd name="T8" fmla="+- 0 10102 5708"/>
                                <a:gd name="T9" fmla="*/ T8 w 4394"/>
                                <a:gd name="T10" fmla="+- 0 3195 2575"/>
                                <a:gd name="T11" fmla="*/ 3195 h 620"/>
                                <a:gd name="T12" fmla="+- 0 5708 5708"/>
                                <a:gd name="T13" fmla="*/ T12 w 4394"/>
                                <a:gd name="T14" fmla="+- 0 3195 2575"/>
                                <a:gd name="T15" fmla="*/ 3195 h 620"/>
                                <a:gd name="T16" fmla="+- 0 5708 5708"/>
                                <a:gd name="T17" fmla="*/ T16 w 4394"/>
                                <a:gd name="T18" fmla="+- 0 2575 2575"/>
                                <a:gd name="T19" fmla="*/ 2575 h 6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94" h="620">
                                  <a:moveTo>
                                    <a:pt x="0" y="0"/>
                                  </a:moveTo>
                                  <a:lnTo>
                                    <a:pt x="4394" y="0"/>
                                  </a:lnTo>
                                  <a:lnTo>
                                    <a:pt x="4394" y="620"/>
                                  </a:lnTo>
                                  <a:lnTo>
                                    <a:pt x="0" y="62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20"/>
                        <wpg:cNvGrpSpPr>
                          <a:grpSpLocks/>
                        </wpg:cNvGrpSpPr>
                        <wpg:grpSpPr bwMode="auto">
                          <a:xfrm>
                            <a:off x="5735" y="1878"/>
                            <a:ext cx="4394" cy="620"/>
                            <a:chOff x="5735" y="1878"/>
                            <a:chExt cx="4394" cy="620"/>
                          </a:xfrm>
                        </wpg:grpSpPr>
                        <wps:wsp>
                          <wps:cNvPr id="18" name="Freeform 21"/>
                          <wps:cNvSpPr>
                            <a:spLocks/>
                          </wps:cNvSpPr>
                          <wps:spPr bwMode="auto">
                            <a:xfrm>
                              <a:off x="5735" y="1878"/>
                              <a:ext cx="4394" cy="620"/>
                            </a:xfrm>
                            <a:custGeom>
                              <a:avLst/>
                              <a:gdLst>
                                <a:gd name="T0" fmla="+- 0 5735 5735"/>
                                <a:gd name="T1" fmla="*/ T0 w 4394"/>
                                <a:gd name="T2" fmla="+- 0 1878 1878"/>
                                <a:gd name="T3" fmla="*/ 1878 h 620"/>
                                <a:gd name="T4" fmla="+- 0 10129 5735"/>
                                <a:gd name="T5" fmla="*/ T4 w 4394"/>
                                <a:gd name="T6" fmla="+- 0 1878 1878"/>
                                <a:gd name="T7" fmla="*/ 1878 h 620"/>
                                <a:gd name="T8" fmla="+- 0 10129 5735"/>
                                <a:gd name="T9" fmla="*/ T8 w 4394"/>
                                <a:gd name="T10" fmla="+- 0 2498 1878"/>
                                <a:gd name="T11" fmla="*/ 2498 h 620"/>
                                <a:gd name="T12" fmla="+- 0 5735 5735"/>
                                <a:gd name="T13" fmla="*/ T12 w 4394"/>
                                <a:gd name="T14" fmla="+- 0 2498 1878"/>
                                <a:gd name="T15" fmla="*/ 2498 h 620"/>
                                <a:gd name="T16" fmla="+- 0 5735 5735"/>
                                <a:gd name="T17" fmla="*/ T16 w 4394"/>
                                <a:gd name="T18" fmla="+- 0 1878 1878"/>
                                <a:gd name="T19" fmla="*/ 1878 h 6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94" h="620">
                                  <a:moveTo>
                                    <a:pt x="0" y="0"/>
                                  </a:moveTo>
                                  <a:lnTo>
                                    <a:pt x="4394" y="0"/>
                                  </a:lnTo>
                                  <a:lnTo>
                                    <a:pt x="4394" y="620"/>
                                  </a:lnTo>
                                  <a:lnTo>
                                    <a:pt x="0" y="62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8"/>
                        <wpg:cNvGrpSpPr>
                          <a:grpSpLocks/>
                        </wpg:cNvGrpSpPr>
                        <wpg:grpSpPr bwMode="auto">
                          <a:xfrm>
                            <a:off x="5707" y="5347"/>
                            <a:ext cx="4394" cy="620"/>
                            <a:chOff x="5707" y="5347"/>
                            <a:chExt cx="4394" cy="620"/>
                          </a:xfrm>
                        </wpg:grpSpPr>
                        <wps:wsp>
                          <wps:cNvPr id="20" name="Freeform 19"/>
                          <wps:cNvSpPr>
                            <a:spLocks/>
                          </wps:cNvSpPr>
                          <wps:spPr bwMode="auto">
                            <a:xfrm>
                              <a:off x="5707" y="5347"/>
                              <a:ext cx="4394" cy="620"/>
                            </a:xfrm>
                            <a:custGeom>
                              <a:avLst/>
                              <a:gdLst>
                                <a:gd name="T0" fmla="+- 0 5707 5707"/>
                                <a:gd name="T1" fmla="*/ T0 w 4394"/>
                                <a:gd name="T2" fmla="+- 0 5347 5347"/>
                                <a:gd name="T3" fmla="*/ 5347 h 620"/>
                                <a:gd name="T4" fmla="+- 0 10101 5707"/>
                                <a:gd name="T5" fmla="*/ T4 w 4394"/>
                                <a:gd name="T6" fmla="+- 0 5347 5347"/>
                                <a:gd name="T7" fmla="*/ 5347 h 620"/>
                                <a:gd name="T8" fmla="+- 0 10101 5707"/>
                                <a:gd name="T9" fmla="*/ T8 w 4394"/>
                                <a:gd name="T10" fmla="+- 0 5967 5347"/>
                                <a:gd name="T11" fmla="*/ 5967 h 620"/>
                                <a:gd name="T12" fmla="+- 0 5707 5707"/>
                                <a:gd name="T13" fmla="*/ T12 w 4394"/>
                                <a:gd name="T14" fmla="+- 0 5967 5347"/>
                                <a:gd name="T15" fmla="*/ 5967 h 620"/>
                                <a:gd name="T16" fmla="+- 0 5707 5707"/>
                                <a:gd name="T17" fmla="*/ T16 w 4394"/>
                                <a:gd name="T18" fmla="+- 0 5347 5347"/>
                                <a:gd name="T19" fmla="*/ 5347 h 6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94" h="620">
                                  <a:moveTo>
                                    <a:pt x="0" y="0"/>
                                  </a:moveTo>
                                  <a:lnTo>
                                    <a:pt x="4394" y="0"/>
                                  </a:lnTo>
                                  <a:lnTo>
                                    <a:pt x="4394" y="620"/>
                                  </a:lnTo>
                                  <a:lnTo>
                                    <a:pt x="0" y="62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5"/>
                        <wpg:cNvGrpSpPr>
                          <a:grpSpLocks/>
                        </wpg:cNvGrpSpPr>
                        <wpg:grpSpPr bwMode="auto">
                          <a:xfrm>
                            <a:off x="10322" y="2687"/>
                            <a:ext cx="620" cy="2429"/>
                            <a:chOff x="10322" y="2687"/>
                            <a:chExt cx="620" cy="2429"/>
                          </a:xfrm>
                        </wpg:grpSpPr>
                        <wps:wsp>
                          <wps:cNvPr id="22" name="Freeform 17"/>
                          <wps:cNvSpPr>
                            <a:spLocks/>
                          </wps:cNvSpPr>
                          <wps:spPr bwMode="auto">
                            <a:xfrm>
                              <a:off x="10322" y="2687"/>
                              <a:ext cx="620" cy="2429"/>
                            </a:xfrm>
                            <a:custGeom>
                              <a:avLst/>
                              <a:gdLst>
                                <a:gd name="T0" fmla="+- 0 10322 10322"/>
                                <a:gd name="T1" fmla="*/ T0 w 620"/>
                                <a:gd name="T2" fmla="+- 0 2687 2687"/>
                                <a:gd name="T3" fmla="*/ 2687 h 2429"/>
                                <a:gd name="T4" fmla="+- 0 10942 10322"/>
                                <a:gd name="T5" fmla="*/ T4 w 620"/>
                                <a:gd name="T6" fmla="+- 0 2687 2687"/>
                                <a:gd name="T7" fmla="*/ 2687 h 2429"/>
                                <a:gd name="T8" fmla="+- 0 10942 10322"/>
                                <a:gd name="T9" fmla="*/ T8 w 620"/>
                                <a:gd name="T10" fmla="+- 0 5116 2687"/>
                                <a:gd name="T11" fmla="*/ 5116 h 2429"/>
                                <a:gd name="T12" fmla="+- 0 10322 10322"/>
                                <a:gd name="T13" fmla="*/ T12 w 620"/>
                                <a:gd name="T14" fmla="+- 0 5116 2687"/>
                                <a:gd name="T15" fmla="*/ 5116 h 2429"/>
                                <a:gd name="T16" fmla="+- 0 10322 10322"/>
                                <a:gd name="T17" fmla="*/ T16 w 620"/>
                                <a:gd name="T18" fmla="+- 0 2687 2687"/>
                                <a:gd name="T19" fmla="*/ 2687 h 2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20" h="2429">
                                  <a:moveTo>
                                    <a:pt x="0" y="0"/>
                                  </a:moveTo>
                                  <a:lnTo>
                                    <a:pt x="620" y="0"/>
                                  </a:lnTo>
                                  <a:lnTo>
                                    <a:pt x="620" y="2429"/>
                                  </a:lnTo>
                                  <a:lnTo>
                                    <a:pt x="0" y="242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3" name="Picture 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397" y="2694"/>
                              <a:ext cx="466" cy="24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24" name="Group 10"/>
                        <wpg:cNvGrpSpPr>
                          <a:grpSpLocks/>
                        </wpg:cNvGrpSpPr>
                        <wpg:grpSpPr bwMode="auto">
                          <a:xfrm>
                            <a:off x="4831" y="2731"/>
                            <a:ext cx="619" cy="2433"/>
                            <a:chOff x="4831" y="2731"/>
                            <a:chExt cx="619" cy="2433"/>
                          </a:xfrm>
                        </wpg:grpSpPr>
                        <wps:wsp>
                          <wps:cNvPr id="25" name="Freeform 14"/>
                          <wps:cNvSpPr>
                            <a:spLocks/>
                          </wps:cNvSpPr>
                          <wps:spPr bwMode="auto">
                            <a:xfrm>
                              <a:off x="4831" y="2731"/>
                              <a:ext cx="619" cy="2433"/>
                            </a:xfrm>
                            <a:custGeom>
                              <a:avLst/>
                              <a:gdLst>
                                <a:gd name="T0" fmla="+- 0 5450 4831"/>
                                <a:gd name="T1" fmla="*/ T0 w 619"/>
                                <a:gd name="T2" fmla="+- 0 5164 2731"/>
                                <a:gd name="T3" fmla="*/ 5164 h 2433"/>
                                <a:gd name="T4" fmla="+- 0 4831 4831"/>
                                <a:gd name="T5" fmla="*/ T4 w 619"/>
                                <a:gd name="T6" fmla="+- 0 5164 2731"/>
                                <a:gd name="T7" fmla="*/ 5164 h 2433"/>
                                <a:gd name="T8" fmla="+- 0 4831 4831"/>
                                <a:gd name="T9" fmla="*/ T8 w 619"/>
                                <a:gd name="T10" fmla="+- 0 2731 2731"/>
                                <a:gd name="T11" fmla="*/ 2731 h 2433"/>
                                <a:gd name="T12" fmla="+- 0 5450 4831"/>
                                <a:gd name="T13" fmla="*/ T12 w 619"/>
                                <a:gd name="T14" fmla="+- 0 2731 2731"/>
                                <a:gd name="T15" fmla="*/ 2731 h 2433"/>
                                <a:gd name="T16" fmla="+- 0 5450 4831"/>
                                <a:gd name="T17" fmla="*/ T16 w 619"/>
                                <a:gd name="T18" fmla="+- 0 5164 2731"/>
                                <a:gd name="T19" fmla="*/ 5164 h 24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19" h="2433">
                                  <a:moveTo>
                                    <a:pt x="619" y="2433"/>
                                  </a:moveTo>
                                  <a:lnTo>
                                    <a:pt x="0" y="243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619" y="0"/>
                                  </a:lnTo>
                                  <a:lnTo>
                                    <a:pt x="619" y="24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1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10" y="2737"/>
                              <a:ext cx="463" cy="24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27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480" y="2561"/>
                              <a:ext cx="4766" cy="2722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solidFill>
                                <a:srgbClr val="80808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CD941CA" w14:textId="77777777" w:rsidR="005256AA" w:rsidRDefault="005256AA">
                                <w:pPr>
                                  <w:spacing w:before="84"/>
                                  <w:ind w:left="81"/>
                                  <w:jc w:val="center"/>
                                  <w:rPr>
                                    <w:rFonts w:ascii="Calibri" w:eastAsia="Calibri" w:hAnsi="Calibri" w:cs="Calibri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alibri"/>
                                    <w:b/>
                                    <w:i/>
                                    <w:spacing w:val="-1"/>
                                    <w:sz w:val="28"/>
                                  </w:rPr>
                                  <w:t>Issu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8" name="Text Box 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60" y="501"/>
                              <a:ext cx="12030" cy="6870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CD941CB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CC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CD" w14:textId="77777777" w:rsidR="005256AA" w:rsidRDefault="005256AA">
                                <w:pPr>
                                  <w:spacing w:before="11"/>
                                  <w:rPr>
                                    <w:rFonts w:ascii="Calibri" w:eastAsia="Calibri" w:hAnsi="Calibri" w:cs="Calibri"/>
                                    <w:sz w:val="46"/>
                                    <w:szCs w:val="46"/>
                                  </w:rPr>
                                </w:pPr>
                              </w:p>
                              <w:p w14:paraId="2CD941CE" w14:textId="77777777" w:rsidR="005256AA" w:rsidRPr="005256AA" w:rsidRDefault="005256AA">
                                <w:pPr>
                                  <w:ind w:left="101"/>
                                  <w:jc w:val="center"/>
                                  <w:rPr>
                                    <w:rFonts w:eastAsia="Calibri" w:cs="Calibri"/>
                                    <w:color w:val="A97C50" w:themeColor="text2"/>
                                    <w:sz w:val="32"/>
                                    <w:szCs w:val="32"/>
                                  </w:rPr>
                                </w:pPr>
                                <w:r w:rsidRPr="005256AA">
                                  <w:rPr>
                                    <w:b/>
                                    <w:color w:val="A97C50" w:themeColor="text2"/>
                                    <w:spacing w:val="-1"/>
                                    <w:sz w:val="32"/>
                                    <w:szCs w:val="32"/>
                                  </w:rPr>
                                  <w:t>Problem?</w:t>
                                </w:r>
                              </w:p>
                              <w:p w14:paraId="2CD941CF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0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1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2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3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4" w14:textId="77777777" w:rsidR="005256AA" w:rsidRDefault="005256AA">
                                <w:pPr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CD941D5" w14:textId="77777777" w:rsidR="005256AA" w:rsidRDefault="005256AA">
                                <w:pPr>
                                  <w:spacing w:before="4"/>
                                  <w:rPr>
                                    <w:rFonts w:ascii="Calibri" w:eastAsia="Calibri" w:hAnsi="Calibri" w:cs="Calibri"/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2CD941D6" w14:textId="77777777" w:rsidR="005256AA" w:rsidRPr="005256AA" w:rsidRDefault="005256AA">
                                <w:pPr>
                                  <w:ind w:left="60"/>
                                  <w:jc w:val="center"/>
                                  <w:rPr>
                                    <w:rFonts w:eastAsia="Calibri" w:cs="Calibri"/>
                                    <w:color w:val="A97C50" w:themeColor="text2"/>
                                    <w:sz w:val="32"/>
                                    <w:szCs w:val="32"/>
                                  </w:rPr>
                                </w:pPr>
                                <w:r w:rsidRPr="005256AA">
                                  <w:rPr>
                                    <w:b/>
                                    <w:color w:val="A97C50" w:themeColor="text2"/>
                                    <w:spacing w:val="-1"/>
                                    <w:sz w:val="32"/>
                                    <w:szCs w:val="32"/>
                                  </w:rPr>
                                  <w:t>Solutions</w:t>
                                </w:r>
                                <w:r>
                                  <w:rPr>
                                    <w:b/>
                                    <w:color w:val="A97C50" w:themeColor="text2"/>
                                    <w:spacing w:val="-1"/>
                                    <w:sz w:val="32"/>
                                    <w:szCs w:val="32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941A2" id="Group 9" o:spid="_x0000_s1027" style="position:absolute;left:0;text-align:left;margin-left:92.75pt;margin-top:24.1pt;width:602.25pt;height:344.45pt;z-index:1120;mso-position-horizontal-relative:page" coordorigin="1855,482" coordsize="12045,68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">
                <v:group id="Group 28" o:spid="_x0000_s1028" style="position:absolute;left:1862;top:490;width:12030;height:6870" coordorigin="1862,490" coordsize="12030,6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29" o:spid="_x0000_s1029" style="position:absolute;left:1862;top:490;width:12030;height:6870;visibility:visible;mso-wrap-style:square;v-text-anchor:top" coordsize="12030,6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" path="m,6870l12030,e" filled="f" strokecolor="#a7a8a7">
                    <v:path arrowok="t" o:connecttype="custom" o:connectlocs="0,7360;12030,490" o:connectangles="0,0"/>
                  </v:shape>
                </v:group>
                <v:group id="Group 26" o:spid="_x0000_s1030" style="position:absolute;left:1862;top:490;width:12030;height:6870" coordorigin="1862,490" coordsize="12030,6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27" o:spid="_x0000_s1031" style="position:absolute;left:1862;top:490;width:12030;height:6870;visibility:visible;mso-wrap-style:square;v-text-anchor:top" coordsize="12030,6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" path="m,l12030,6870e" filled="f" strokecolor="#a7a8a7">
                    <v:path arrowok="t" o:connecttype="custom" o:connectlocs="0,490;12030,7360" o:connectangles="0,0"/>
                  </v:shape>
                </v:group>
                <v:group id="Group 24" o:spid="_x0000_s1032" style="position:absolute;left:5480;top:2561;width:4766;height:2722" coordorigin="5480,2561" coordsize="4766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25" o:spid="_x0000_s1033" style="position:absolute;left:5480;top:2561;width:4766;height:2722;visibility:visible;mso-wrap-style:square;v-text-anchor:top" coordsize="4766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" path="m,l4766,r,2722l,2722,,xe" stroked="f">
                    <v:path arrowok="t" o:connecttype="custom" o:connectlocs="0,2561;4766,2561;4766,5283;0,5283;0,2561" o:connectangles="0,0,0,0,0"/>
                  </v:shape>
                </v:group>
                <v:group id="Group 22" o:spid="_x0000_s1034" style="position:absolute;left:5708;top:2575;width:4394;height:620" coordorigin="5708,2575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3" o:spid="_x0000_s1035" style="position:absolute;left:5708;top:2575;width:4394;height:620;visibility:visible;mso-wrap-style:square;v-text-anchor:top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" path="m,l4394,r,620l,620,,xe" stroked="f">
                    <v:path arrowok="t" o:connecttype="custom" o:connectlocs="0,2575;4394,2575;4394,3195;0,3195;0,2575" o:connectangles="0,0,0,0,0"/>
                  </v:shape>
                </v:group>
                <v:group id="Group 20" o:spid="_x0000_s1036" style="position:absolute;left:5735;top:1878;width:4394;height:620" coordorigin="5735,1878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21" o:spid="_x0000_s1037" style="position:absolute;left:5735;top:1878;width:4394;height:620;visibility:visible;mso-wrap-style:square;v-text-anchor:top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" path="m,l4394,r,620l,620,,xe" stroked="f">
                    <v:path arrowok="t" o:connecttype="custom" o:connectlocs="0,1878;4394,1878;4394,2498;0,2498;0,1878" o:connectangles="0,0,0,0,0"/>
                  </v:shape>
                </v:group>
                <v:group id="Group 18" o:spid="_x0000_s1038" style="position:absolute;left:5707;top:5347;width:4394;height:620" coordorigin="5707,5347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9" o:spid="_x0000_s1039" style="position:absolute;left:5707;top:5347;width:4394;height:620;visibility:visible;mso-wrap-style:square;v-text-anchor:top" coordsize="4394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" path="m,l4394,r,620l,620,,xe" stroked="f">
                    <v:path arrowok="t" o:connecttype="custom" o:connectlocs="0,5347;4394,5347;4394,5967;0,5967;0,5347" o:connectangles="0,0,0,0,0"/>
                  </v:shape>
                </v:group>
                <v:group id="Group 15" o:spid="_x0000_s1040" style="position:absolute;left:10322;top:2687;width:620;height:2429" coordorigin="10322,2687" coordsize="620,2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7" o:spid="_x0000_s1041" style="position:absolute;left:10322;top:2687;width:620;height:2429;visibility:visible;mso-wrap-style:square;v-text-anchor:top" coordsize="620,2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" path="m,l620,r,2429l,2429,,xe" stroked="f">
                    <v:path arrowok="t" o:connecttype="custom" o:connectlocs="0,2687;620,2687;620,5116;0,5116;0,2687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6" o:spid="_x0000_s1042" type="#_x0000_t75" style="position:absolute;left:10397;top:2694;width:466;height:2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">
                    <v:imagedata r:id="rId11" o:title=""/>
                  </v:shape>
                </v:group>
                <v:group id="Group 10" o:spid="_x0000_s1043" style="position:absolute;left:4831;top:2731;width:619;height:2433" coordorigin="4831,2731" coordsize="619,2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14" o:spid="_x0000_s1044" style="position:absolute;left:4831;top:2731;width:619;height:2433;visibility:visible;mso-wrap-style:square;v-text-anchor:top" coordsize="619,2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" path="m619,2433l,2433,,,619,r,2433xe" stroked="f">
                    <v:path arrowok="t" o:connecttype="custom" o:connectlocs="619,5164;0,5164;0,2731;619,2731;619,5164" o:connectangles="0,0,0,0,0"/>
                  </v:shape>
                  <v:shape id="Picture 13" o:spid="_x0000_s1045" type="#_x0000_t75" style="position:absolute;left:4910;top:2737;width:463;height:2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">
                    <v:imagedata r:id="rId12" o:title=""/>
                  </v:shape>
                  <v:shape id="Text Box 12" o:spid="_x0000_s1046" type="#_x0000_t202" style="position:absolute;left:5480;top:2561;width:4766;height:27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" filled="f" strokecolor="gray" strokeweight=".25pt">
                    <v:textbox inset="0,0,0,0">
                      <w:txbxContent>
                        <w:p w14:paraId="2CD941CA" w14:textId="77777777" w:rsidR="005256AA" w:rsidRDefault="005256AA">
                          <w:pPr>
                            <w:spacing w:before="84"/>
                            <w:ind w:left="81"/>
                            <w:jc w:val="center"/>
                            <w:rPr>
                              <w:rFonts w:ascii="Calibri" w:eastAsia="Calibri" w:hAnsi="Calibri" w:cs="Calibr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/>
                              <w:b/>
                              <w:i/>
                              <w:spacing w:val="-1"/>
                              <w:sz w:val="28"/>
                            </w:rPr>
                            <w:t>Issue</w:t>
                          </w:r>
                        </w:p>
                      </w:txbxContent>
                    </v:textbox>
                  </v:shape>
                  <v:shape id="Text Box 11" o:spid="_x0000_s1047" type="#_x0000_t202" style="position:absolute;left:1860;top:501;width:12030;height:6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" filled="f" strokecolor="#537a8e [3213]" strokeweight="3pt">
                    <v:textbox inset="0,0,0,0">
                      <w:txbxContent>
                        <w:p w14:paraId="2CD941CB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CC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CD" w14:textId="77777777" w:rsidR="005256AA" w:rsidRDefault="005256AA">
                          <w:pPr>
                            <w:spacing w:before="11"/>
                            <w:rPr>
                              <w:rFonts w:ascii="Calibri" w:eastAsia="Calibri" w:hAnsi="Calibri" w:cs="Calibri"/>
                              <w:sz w:val="46"/>
                              <w:szCs w:val="46"/>
                            </w:rPr>
                          </w:pPr>
                        </w:p>
                        <w:p w14:paraId="2CD941CE" w14:textId="77777777" w:rsidR="005256AA" w:rsidRPr="005256AA" w:rsidRDefault="005256AA">
                          <w:pPr>
                            <w:ind w:left="101"/>
                            <w:jc w:val="center"/>
                            <w:rPr>
                              <w:rFonts w:eastAsia="Calibri" w:cs="Calibri"/>
                              <w:color w:val="A97C50" w:themeColor="text2"/>
                              <w:sz w:val="32"/>
                              <w:szCs w:val="32"/>
                            </w:rPr>
                          </w:pPr>
                          <w:r w:rsidRPr="005256AA">
                            <w:rPr>
                              <w:b/>
                              <w:color w:val="A97C50" w:themeColor="text2"/>
                              <w:spacing w:val="-1"/>
                              <w:sz w:val="32"/>
                              <w:szCs w:val="32"/>
                            </w:rPr>
                            <w:t>Problem?</w:t>
                          </w:r>
                        </w:p>
                        <w:p w14:paraId="2CD941CF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0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1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2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3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4" w14:textId="77777777" w:rsidR="005256AA" w:rsidRDefault="005256AA">
                          <w:pPr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</w:p>
                        <w:p w14:paraId="2CD941D5" w14:textId="77777777" w:rsidR="005256AA" w:rsidRDefault="005256AA">
                          <w:pPr>
                            <w:spacing w:before="4"/>
                            <w:rPr>
                              <w:rFonts w:ascii="Calibri" w:eastAsia="Calibri" w:hAnsi="Calibri" w:cs="Calibri"/>
                              <w:sz w:val="32"/>
                              <w:szCs w:val="32"/>
                            </w:rPr>
                          </w:pPr>
                        </w:p>
                        <w:p w14:paraId="2CD941D6" w14:textId="77777777" w:rsidR="005256AA" w:rsidRPr="005256AA" w:rsidRDefault="005256AA">
                          <w:pPr>
                            <w:ind w:left="60"/>
                            <w:jc w:val="center"/>
                            <w:rPr>
                              <w:rFonts w:eastAsia="Calibri" w:cs="Calibri"/>
                              <w:color w:val="A97C50" w:themeColor="text2"/>
                              <w:sz w:val="32"/>
                              <w:szCs w:val="32"/>
                            </w:rPr>
                          </w:pPr>
                          <w:r w:rsidRPr="005256AA">
                            <w:rPr>
                              <w:b/>
                              <w:color w:val="A97C50" w:themeColor="text2"/>
                              <w:spacing w:val="-1"/>
                              <w:sz w:val="32"/>
                              <w:szCs w:val="32"/>
                            </w:rPr>
                            <w:t>Solutions</w:t>
                          </w:r>
                          <w:r>
                            <w:rPr>
                              <w:b/>
                              <w:color w:val="A97C50" w:themeColor="text2"/>
                              <w:spacing w:val="-1"/>
                              <w:sz w:val="32"/>
                              <w:szCs w:val="32"/>
                            </w:rPr>
                            <w:t>?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Pr="005256AA">
        <w:rPr>
          <w:rFonts w:asciiTheme="minorHAnsi" w:hAnsiTheme="minorHAnsi"/>
          <w:noProof/>
        </w:rPr>
        <w:drawing>
          <wp:anchor distT="0" distB="0" distL="114300" distR="114300" simplePos="0" relativeHeight="1144" behindDoc="0" locked="0" layoutInCell="1" allowOverlap="1" wp14:anchorId="2CD941A4" wp14:editId="2CD941A5">
            <wp:simplePos x="0" y="0"/>
            <wp:positionH relativeFrom="page">
              <wp:posOffset>728345</wp:posOffset>
            </wp:positionH>
            <wp:positionV relativeFrom="paragraph">
              <wp:posOffset>187960</wp:posOffset>
            </wp:positionV>
            <wp:extent cx="294005" cy="462661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05" cy="462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56AA">
        <w:rPr>
          <w:rFonts w:asciiTheme="minorHAnsi" w:hAnsiTheme="minorHAnsi"/>
          <w:noProof/>
        </w:rPr>
        <w:drawing>
          <wp:anchor distT="0" distB="0" distL="114300" distR="114300" simplePos="0" relativeHeight="1168" behindDoc="0" locked="0" layoutInCell="1" allowOverlap="1" wp14:anchorId="2CD941A6" wp14:editId="2CD941A7">
            <wp:simplePos x="0" y="0"/>
            <wp:positionH relativeFrom="page">
              <wp:posOffset>8959850</wp:posOffset>
            </wp:positionH>
            <wp:positionV relativeFrom="paragraph">
              <wp:posOffset>198755</wp:posOffset>
            </wp:positionV>
            <wp:extent cx="295910" cy="462661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" cy="462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56AA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1192" behindDoc="0" locked="0" layoutInCell="1" allowOverlap="1" wp14:anchorId="2CD941A8" wp14:editId="2CD941A9">
                <wp:simplePos x="0" y="0"/>
                <wp:positionH relativeFrom="page">
                  <wp:posOffset>3124200</wp:posOffset>
                </wp:positionH>
                <wp:positionV relativeFrom="paragraph">
                  <wp:posOffset>2051685</wp:posOffset>
                </wp:positionV>
                <wp:extent cx="254000" cy="911860"/>
                <wp:effectExtent l="0" t="2540" r="3175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911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41D7" w14:textId="77777777" w:rsidR="005256AA" w:rsidRPr="005256AA" w:rsidRDefault="005256AA">
                            <w:pPr>
                              <w:spacing w:line="387" w:lineRule="exact"/>
                              <w:ind w:left="20"/>
                              <w:rPr>
                                <w:rFonts w:eastAsia="Calibri" w:cs="Calibri"/>
                                <w:color w:val="A97C50" w:themeColor="text2"/>
                                <w:sz w:val="32"/>
                                <w:szCs w:val="32"/>
                              </w:rPr>
                            </w:pP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w w:val="99"/>
                                <w:sz w:val="32"/>
                                <w:szCs w:val="32"/>
                              </w:rPr>
                              <w:t>B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sz w:val="32"/>
                                <w:szCs w:val="32"/>
                              </w:rPr>
                              <w:t>enef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w w:val="99"/>
                                <w:sz w:val="32"/>
                                <w:szCs w:val="32"/>
                              </w:rPr>
                              <w:t>its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D941A8" id="Text Box 6" o:spid="_x0000_s1048" type="#_x0000_t202" style="position:absolute;left:0;text-align:left;margin-left:246pt;margin-top:161.55pt;width:20pt;height:71.8pt;z-index:1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" filled="f" stroked="f">
                <v:textbox style="layout-flow:vertical" inset="0,0,0,0">
                  <w:txbxContent>
                    <w:p w14:paraId="2CD941D7" w14:textId="77777777" w:rsidR="005256AA" w:rsidRPr="005256AA" w:rsidRDefault="005256AA">
                      <w:pPr>
                        <w:spacing w:line="387" w:lineRule="exact"/>
                        <w:ind w:left="20"/>
                        <w:rPr>
                          <w:rFonts w:eastAsia="Calibri" w:cs="Calibri"/>
                          <w:color w:val="A97C50" w:themeColor="text2"/>
                          <w:sz w:val="32"/>
                          <w:szCs w:val="32"/>
                        </w:rPr>
                      </w:pPr>
                      <w:r w:rsidRPr="005256AA">
                        <w:rPr>
                          <w:b/>
                          <w:color w:val="A97C50" w:themeColor="text2"/>
                          <w:spacing w:val="-1"/>
                          <w:w w:val="99"/>
                          <w:sz w:val="32"/>
                          <w:szCs w:val="32"/>
                        </w:rPr>
                        <w:t>B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sz w:val="32"/>
                          <w:szCs w:val="32"/>
                        </w:rPr>
                        <w:t>enef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w w:val="99"/>
                          <w:sz w:val="32"/>
                          <w:szCs w:val="32"/>
                        </w:rPr>
                        <w:t>its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sz w:val="32"/>
                          <w:szCs w:val="32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5256AA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 wp14:anchorId="2CD941AA" wp14:editId="2CD941AB">
                <wp:simplePos x="0" y="0"/>
                <wp:positionH relativeFrom="page">
                  <wp:posOffset>6635750</wp:posOffset>
                </wp:positionH>
                <wp:positionV relativeFrom="paragraph">
                  <wp:posOffset>2011045</wp:posOffset>
                </wp:positionV>
                <wp:extent cx="254000" cy="935990"/>
                <wp:effectExtent l="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935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41D8" w14:textId="77777777" w:rsidR="005256AA" w:rsidRPr="005256AA" w:rsidRDefault="005256AA">
                            <w:pPr>
                              <w:spacing w:line="387" w:lineRule="exact"/>
                              <w:ind w:left="20"/>
                              <w:rPr>
                                <w:rFonts w:eastAsia="Calibri" w:cs="Calibri"/>
                                <w:color w:val="A97C50" w:themeColor="text2"/>
                                <w:sz w:val="32"/>
                                <w:szCs w:val="32"/>
                              </w:rPr>
                            </w:pPr>
                            <w:r w:rsidRPr="005256AA">
                              <w:rPr>
                                <w:b/>
                                <w:color w:val="A97C50" w:themeColor="text2"/>
                                <w:w w:val="99"/>
                                <w:sz w:val="32"/>
                                <w:szCs w:val="32"/>
                              </w:rPr>
                              <w:t>So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sz w:val="32"/>
                                <w:szCs w:val="32"/>
                              </w:rPr>
                              <w:t>W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w w:val="99"/>
                                <w:sz w:val="32"/>
                                <w:szCs w:val="32"/>
                              </w:rPr>
                              <w:t>hat</w:t>
                            </w:r>
                            <w:r w:rsidRPr="005256AA">
                              <w:rPr>
                                <w:b/>
                                <w:color w:val="A97C50" w:themeColor="text2"/>
                                <w:spacing w:val="-1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D941AA" id="Text Box 4" o:spid="_x0000_s1049" type="#_x0000_t202" style="position:absolute;left:0;text-align:left;margin-left:522.5pt;margin-top:158.35pt;width:20pt;height:73.7pt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" filled="f" stroked="f">
                <v:textbox style="layout-flow:vertical;mso-layout-flow-alt:bottom-to-top" inset="0,0,0,0">
                  <w:txbxContent>
                    <w:p w14:paraId="2CD941D8" w14:textId="77777777" w:rsidR="005256AA" w:rsidRPr="005256AA" w:rsidRDefault="005256AA">
                      <w:pPr>
                        <w:spacing w:line="387" w:lineRule="exact"/>
                        <w:ind w:left="20"/>
                        <w:rPr>
                          <w:rFonts w:eastAsia="Calibri" w:cs="Calibri"/>
                          <w:color w:val="A97C50" w:themeColor="text2"/>
                          <w:sz w:val="32"/>
                          <w:szCs w:val="32"/>
                        </w:rPr>
                      </w:pPr>
                      <w:r w:rsidRPr="005256AA">
                        <w:rPr>
                          <w:b/>
                          <w:color w:val="A97C50" w:themeColor="text2"/>
                          <w:w w:val="99"/>
                          <w:sz w:val="32"/>
                          <w:szCs w:val="32"/>
                        </w:rPr>
                        <w:t>So</w:t>
                      </w:r>
                      <w:r w:rsidRPr="005256AA">
                        <w:rPr>
                          <w:b/>
                          <w:color w:val="A97C50" w:themeColor="text2"/>
                          <w:spacing w:val="1"/>
                          <w:sz w:val="32"/>
                          <w:szCs w:val="32"/>
                        </w:rPr>
                        <w:t xml:space="preserve"> 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sz w:val="32"/>
                          <w:szCs w:val="32"/>
                        </w:rPr>
                        <w:t>W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w w:val="99"/>
                          <w:sz w:val="32"/>
                          <w:szCs w:val="32"/>
                        </w:rPr>
                        <w:t>hat</w:t>
                      </w:r>
                      <w:r w:rsidRPr="005256AA">
                        <w:rPr>
                          <w:b/>
                          <w:color w:val="A97C50" w:themeColor="text2"/>
                          <w:spacing w:val="-1"/>
                          <w:sz w:val="32"/>
                          <w:szCs w:val="32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5256AA">
        <w:rPr>
          <w:rFonts w:asciiTheme="minorHAnsi" w:hAnsiTheme="minorHAnsi"/>
          <w:spacing w:val="-1"/>
        </w:rPr>
        <w:t>What</w:t>
      </w:r>
      <w:r w:rsidRPr="005256AA">
        <w:rPr>
          <w:rFonts w:asciiTheme="minorHAnsi" w:hAnsiTheme="minorHAnsi"/>
          <w:spacing w:val="-2"/>
        </w:rPr>
        <w:t xml:space="preserve"> </w:t>
      </w:r>
      <w:r w:rsidRPr="005256AA">
        <w:rPr>
          <w:rFonts w:asciiTheme="minorHAnsi" w:hAnsiTheme="minorHAnsi"/>
          <w:spacing w:val="-1"/>
        </w:rPr>
        <w:t>specific</w:t>
      </w:r>
      <w:r w:rsidRPr="005256AA">
        <w:rPr>
          <w:rFonts w:asciiTheme="minorHAnsi" w:hAnsiTheme="minorHAnsi"/>
          <w:spacing w:val="-3"/>
        </w:rPr>
        <w:t xml:space="preserve"> </w:t>
      </w:r>
      <w:r w:rsidRPr="005256AA">
        <w:rPr>
          <w:rFonts w:asciiTheme="minorHAnsi" w:hAnsiTheme="minorHAnsi"/>
          <w:spacing w:val="-1"/>
        </w:rPr>
        <w:t>piece</w:t>
      </w:r>
      <w:r w:rsidRPr="005256AA">
        <w:rPr>
          <w:rFonts w:asciiTheme="minorHAnsi" w:hAnsiTheme="minorHAnsi"/>
        </w:rPr>
        <w:t xml:space="preserve"> of</w:t>
      </w:r>
      <w:r w:rsidRPr="005256AA">
        <w:rPr>
          <w:rFonts w:asciiTheme="minorHAnsi" w:hAnsiTheme="minorHAnsi"/>
          <w:spacing w:val="-1"/>
        </w:rPr>
        <w:t xml:space="preserve"> the</w:t>
      </w:r>
      <w:r w:rsidRPr="005256AA">
        <w:rPr>
          <w:rFonts w:asciiTheme="minorHAnsi" w:hAnsiTheme="minorHAnsi"/>
          <w:spacing w:val="-2"/>
        </w:rPr>
        <w:t xml:space="preserve"> </w:t>
      </w:r>
      <w:r w:rsidRPr="005256AA">
        <w:rPr>
          <w:rFonts w:asciiTheme="minorHAnsi" w:hAnsiTheme="minorHAnsi"/>
          <w:spacing w:val="-1"/>
        </w:rPr>
        <w:t>problem</w:t>
      </w:r>
      <w:r w:rsidRPr="005256AA">
        <w:rPr>
          <w:rFonts w:asciiTheme="minorHAnsi" w:hAnsiTheme="minorHAnsi"/>
          <w:spacing w:val="-2"/>
        </w:rPr>
        <w:t xml:space="preserve"> </w:t>
      </w:r>
      <w:r w:rsidRPr="005256AA">
        <w:rPr>
          <w:rFonts w:asciiTheme="minorHAnsi" w:hAnsiTheme="minorHAnsi"/>
          <w:spacing w:val="-1"/>
        </w:rPr>
        <w:t>to address with</w:t>
      </w:r>
      <w:r w:rsidRPr="005256AA">
        <w:rPr>
          <w:rFonts w:asciiTheme="minorHAnsi" w:hAnsiTheme="minorHAnsi"/>
          <w:spacing w:val="-3"/>
        </w:rPr>
        <w:t xml:space="preserve"> </w:t>
      </w:r>
      <w:r w:rsidRPr="005256AA">
        <w:rPr>
          <w:rFonts w:asciiTheme="minorHAnsi" w:hAnsiTheme="minorHAnsi"/>
          <w:spacing w:val="-1"/>
        </w:rPr>
        <w:t>stakeholder?</w:t>
      </w:r>
    </w:p>
    <w:p w14:paraId="2CD94188" w14:textId="77777777" w:rsidR="00784E5F" w:rsidRDefault="005256AA">
      <w:pPr>
        <w:rPr>
          <w:rFonts w:ascii="Calibri" w:eastAsia="Calibri" w:hAnsi="Calibri" w:cs="Calibr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216" behindDoc="0" locked="0" layoutInCell="1" allowOverlap="1" wp14:anchorId="2CD941AC" wp14:editId="2CD941AD">
                <wp:simplePos x="0" y="0"/>
                <wp:positionH relativeFrom="page">
                  <wp:posOffset>929640</wp:posOffset>
                </wp:positionH>
                <wp:positionV relativeFrom="paragraph">
                  <wp:posOffset>169545</wp:posOffset>
                </wp:positionV>
                <wp:extent cx="203835" cy="4267835"/>
                <wp:effectExtent l="0" t="0" r="5715" b="1841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4267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41D9" w14:textId="77777777" w:rsidR="005256AA" w:rsidRPr="005256AA" w:rsidRDefault="005256AA">
                            <w:pPr>
                              <w:pStyle w:val="BodyText"/>
                              <w:spacing w:line="306" w:lineRule="exact"/>
                              <w:ind w:left="20"/>
                              <w:rPr>
                                <w:rFonts w:asciiTheme="minorHAnsi" w:hAnsiTheme="minorHAnsi"/>
                              </w:rPr>
                            </w:pPr>
                            <w:r w:rsidRPr="005256AA">
                              <w:rPr>
                                <w:rFonts w:asciiTheme="minorHAnsi" w:hAnsiTheme="minorHAnsi"/>
                              </w:rPr>
                              <w:t>How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3"/>
                              </w:rPr>
                              <w:t xml:space="preserve"> 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1"/>
                              </w:rPr>
                              <w:t>would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3"/>
                              </w:rPr>
                              <w:t xml:space="preserve"> 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1"/>
                              </w:rPr>
                              <w:t>my listener benefit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2"/>
                              </w:rPr>
                              <w:t xml:space="preserve"> 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1"/>
                              </w:rPr>
                              <w:t>by resolving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2"/>
                              </w:rPr>
                              <w:t xml:space="preserve"> 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1"/>
                              </w:rPr>
                              <w:t xml:space="preserve">the </w:t>
                            </w:r>
                            <w:r w:rsidRPr="005256AA">
                              <w:rPr>
                                <w:rFonts w:asciiTheme="minorHAnsi" w:hAnsiTheme="minorHAnsi"/>
                                <w:spacing w:val="-2"/>
                              </w:rPr>
                              <w:t>problem?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D941AC" id="Text Box 5" o:spid="_x0000_s1050" type="#_x0000_t202" style="position:absolute;margin-left:73.2pt;margin-top:13.35pt;width:16.05pt;height:336.05pt;z-index: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" filled="f" stroked="f">
                <v:textbox style="layout-flow:vertical" inset="0,0,0,0">
                  <w:txbxContent>
                    <w:p w14:paraId="2CD941D9" w14:textId="77777777" w:rsidR="005256AA" w:rsidRPr="005256AA" w:rsidRDefault="005256AA">
                      <w:pPr>
                        <w:pStyle w:val="BodyText"/>
                        <w:spacing w:line="306" w:lineRule="exact"/>
                        <w:ind w:left="20"/>
                        <w:rPr>
                          <w:rFonts w:asciiTheme="minorHAnsi" w:hAnsiTheme="minorHAnsi"/>
                        </w:rPr>
                      </w:pPr>
                      <w:r w:rsidRPr="005256AA">
                        <w:rPr>
                          <w:rFonts w:asciiTheme="minorHAnsi" w:hAnsiTheme="minorHAnsi"/>
                        </w:rPr>
                        <w:t>How</w:t>
                      </w:r>
                      <w:r w:rsidRPr="005256AA">
                        <w:rPr>
                          <w:rFonts w:asciiTheme="minorHAnsi" w:hAnsiTheme="minorHAnsi"/>
                          <w:spacing w:val="-3"/>
                        </w:rPr>
                        <w:t xml:space="preserve"> </w:t>
                      </w:r>
                      <w:r w:rsidRPr="005256AA">
                        <w:rPr>
                          <w:rFonts w:asciiTheme="minorHAnsi" w:hAnsiTheme="minorHAnsi"/>
                          <w:spacing w:val="-1"/>
                        </w:rPr>
                        <w:t>would</w:t>
                      </w:r>
                      <w:r w:rsidRPr="005256AA">
                        <w:rPr>
                          <w:rFonts w:asciiTheme="minorHAnsi" w:hAnsiTheme="minorHAnsi"/>
                          <w:spacing w:val="-3"/>
                        </w:rPr>
                        <w:t xml:space="preserve"> </w:t>
                      </w:r>
                      <w:r w:rsidRPr="005256AA">
                        <w:rPr>
                          <w:rFonts w:asciiTheme="minorHAnsi" w:hAnsiTheme="minorHAnsi"/>
                          <w:spacing w:val="-1"/>
                        </w:rPr>
                        <w:t>my listener benefit</w:t>
                      </w:r>
                      <w:r w:rsidRPr="005256AA">
                        <w:rPr>
                          <w:rFonts w:asciiTheme="minorHAnsi" w:hAnsiTheme="minorHAnsi"/>
                          <w:spacing w:val="-2"/>
                        </w:rPr>
                        <w:t xml:space="preserve"> </w:t>
                      </w:r>
                      <w:r w:rsidRPr="005256AA">
                        <w:rPr>
                          <w:rFonts w:asciiTheme="minorHAnsi" w:hAnsiTheme="minorHAnsi"/>
                          <w:spacing w:val="-1"/>
                        </w:rPr>
                        <w:t>by resolving</w:t>
                      </w:r>
                      <w:r w:rsidRPr="005256AA">
                        <w:rPr>
                          <w:rFonts w:asciiTheme="minorHAnsi" w:hAnsiTheme="minorHAnsi"/>
                          <w:spacing w:val="-2"/>
                        </w:rPr>
                        <w:t xml:space="preserve"> </w:t>
                      </w:r>
                      <w:r w:rsidRPr="005256AA">
                        <w:rPr>
                          <w:rFonts w:asciiTheme="minorHAnsi" w:hAnsiTheme="minorHAnsi"/>
                          <w:spacing w:val="-1"/>
                        </w:rPr>
                        <w:t xml:space="preserve">the </w:t>
                      </w:r>
                      <w:r w:rsidRPr="005256AA">
                        <w:rPr>
                          <w:rFonts w:asciiTheme="minorHAnsi" w:hAnsiTheme="minorHAnsi"/>
                          <w:spacing w:val="-2"/>
                        </w:rPr>
                        <w:t>problem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D941AE" wp14:editId="2CD941AF">
                <wp:simplePos x="0" y="0"/>
                <wp:positionH relativeFrom="column">
                  <wp:posOffset>5848984</wp:posOffset>
                </wp:positionH>
                <wp:positionV relativeFrom="paragraph">
                  <wp:posOffset>78105</wp:posOffset>
                </wp:positionV>
                <wp:extent cx="2268855" cy="1304925"/>
                <wp:effectExtent l="38100" t="19050" r="55245" b="8572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8855" cy="13049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6900D4" id="Straight Connector 45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0.55pt,6.15pt" to="639.2pt,10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" strokecolor="#537a8e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941B0" wp14:editId="2CD941B1">
                <wp:simplePos x="0" y="0"/>
                <wp:positionH relativeFrom="column">
                  <wp:posOffset>574039</wp:posOffset>
                </wp:positionH>
                <wp:positionV relativeFrom="paragraph">
                  <wp:posOffset>74930</wp:posOffset>
                </wp:positionV>
                <wp:extent cx="2248535" cy="1316990"/>
                <wp:effectExtent l="38100" t="19050" r="56515" b="9271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8535" cy="131699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CF4611" id="Straight Connector 4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2pt,5.9pt" to="222.25pt,10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" strokecolor="#537a8e [3200]" strokeweight="2pt">
                <v:shadow on="t" color="black" opacity="24903f" origin=",.5" offset="0,.55556mm"/>
              </v:line>
            </w:pict>
          </mc:Fallback>
        </mc:AlternateContent>
      </w:r>
    </w:p>
    <w:p w14:paraId="2CD94189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8A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8B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8C" w14:textId="77777777" w:rsidR="00784E5F" w:rsidRDefault="005256AA">
      <w:pPr>
        <w:rPr>
          <w:rFonts w:ascii="Calibri" w:eastAsia="Calibri" w:hAnsi="Calibri" w:cs="Calibri"/>
          <w:sz w:val="28"/>
          <w:szCs w:val="28"/>
        </w:rPr>
      </w:pPr>
      <w:r w:rsidRPr="005256AA">
        <w:rPr>
          <w:noProof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 wp14:anchorId="2CD941B2" wp14:editId="2CD941B3">
                <wp:simplePos x="0" y="0"/>
                <wp:positionH relativeFrom="page">
                  <wp:posOffset>8883650</wp:posOffset>
                </wp:positionH>
                <wp:positionV relativeFrom="paragraph">
                  <wp:posOffset>73025</wp:posOffset>
                </wp:positionV>
                <wp:extent cx="203835" cy="2705100"/>
                <wp:effectExtent l="0" t="0" r="5715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70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41DA" w14:textId="77777777" w:rsidR="005256AA" w:rsidRPr="005256AA" w:rsidRDefault="005256AA">
                            <w:pPr>
                              <w:pStyle w:val="BodyText"/>
                              <w:spacing w:line="306" w:lineRule="exact"/>
                              <w:ind w:left="20"/>
                              <w:rPr>
                                <w:rFonts w:asciiTheme="minorHAnsi" w:hAnsiTheme="minorHAnsi"/>
                              </w:rPr>
                            </w:pPr>
                            <w:r w:rsidRPr="005256AA">
                              <w:rPr>
                                <w:rFonts w:asciiTheme="minorHAnsi" w:hAnsiTheme="minorHAnsi"/>
                                <w:spacing w:val="-1"/>
                              </w:rPr>
                              <w:t>Why does this matter to my listener?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D941B2" id="Text Box 3" o:spid="_x0000_s1051" type="#_x0000_t202" style="position:absolute;margin-left:699.5pt;margin-top:5.75pt;width:16.05pt;height:213pt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" filled="f" stroked="f">
                <v:textbox style="layout-flow:vertical;mso-layout-flow-alt:bottom-to-top" inset="0,0,0,0">
                  <w:txbxContent>
                    <w:p w14:paraId="2CD941DA" w14:textId="77777777" w:rsidR="005256AA" w:rsidRPr="005256AA" w:rsidRDefault="005256AA">
                      <w:pPr>
                        <w:pStyle w:val="BodyText"/>
                        <w:spacing w:line="306" w:lineRule="exact"/>
                        <w:ind w:left="20"/>
                        <w:rPr>
                          <w:rFonts w:asciiTheme="minorHAnsi" w:hAnsiTheme="minorHAnsi"/>
                        </w:rPr>
                      </w:pPr>
                      <w:r w:rsidRPr="005256AA">
                        <w:rPr>
                          <w:rFonts w:asciiTheme="minorHAnsi" w:hAnsiTheme="minorHAnsi"/>
                          <w:spacing w:val="-1"/>
                        </w:rPr>
                        <w:t>Why does this matter to my listene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CD9418D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8E" w14:textId="77777777" w:rsidR="00784E5F" w:rsidRDefault="005256AA">
      <w:pPr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D941B4" wp14:editId="2CD941B5">
                <wp:simplePos x="0" y="0"/>
                <wp:positionH relativeFrom="column">
                  <wp:posOffset>2821940</wp:posOffset>
                </wp:positionH>
                <wp:positionV relativeFrom="paragraph">
                  <wp:posOffset>74295</wp:posOffset>
                </wp:positionV>
                <wp:extent cx="3023235" cy="5715"/>
                <wp:effectExtent l="38100" t="38100" r="62865" b="89535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23235" cy="571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525864" id="Straight Connector 46" o:spid="_x0000_s1026" style="position:absolute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2.2pt,5.85pt" to="460.2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" strokecolor="#537a8e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D941B6" wp14:editId="2CD941B7">
                <wp:simplePos x="0" y="0"/>
                <wp:positionH relativeFrom="column">
                  <wp:posOffset>5847080</wp:posOffset>
                </wp:positionH>
                <wp:positionV relativeFrom="paragraph">
                  <wp:posOffset>95250</wp:posOffset>
                </wp:positionV>
                <wp:extent cx="0" cy="1714500"/>
                <wp:effectExtent l="57150" t="19050" r="76200" b="7620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1C5B3" id="Straight Connector 48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60.4pt,7.5pt" to="460.4pt,14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" strokecolor="#537a8e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D941B8" wp14:editId="2CD941B9">
                <wp:simplePos x="0" y="0"/>
                <wp:positionH relativeFrom="column">
                  <wp:posOffset>2825750</wp:posOffset>
                </wp:positionH>
                <wp:positionV relativeFrom="paragraph">
                  <wp:posOffset>78739</wp:posOffset>
                </wp:positionV>
                <wp:extent cx="0" cy="1730375"/>
                <wp:effectExtent l="57150" t="19050" r="76200" b="79375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03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EEFE12" id="Straight Connector 4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5pt,6.2pt" to="222.5pt,1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" strokecolor="#537a8e [3200]" strokeweight="2pt">
                <v:shadow on="t" color="black" opacity="24903f" origin=",.5" offset="0,.55556mm"/>
              </v:line>
            </w:pict>
          </mc:Fallback>
        </mc:AlternateContent>
      </w:r>
    </w:p>
    <w:p w14:paraId="2CD9418F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0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1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2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3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4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5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6" w14:textId="77777777" w:rsidR="00784E5F" w:rsidRDefault="005256AA">
      <w:pPr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D941BA" wp14:editId="2CD941BB">
                <wp:simplePos x="0" y="0"/>
                <wp:positionH relativeFrom="column">
                  <wp:posOffset>2829559</wp:posOffset>
                </wp:positionH>
                <wp:positionV relativeFrom="paragraph">
                  <wp:posOffset>80010</wp:posOffset>
                </wp:positionV>
                <wp:extent cx="3019425" cy="0"/>
                <wp:effectExtent l="38100" t="38100" r="66675" b="952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194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6F4194" id="Straight Connector 4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8pt,6.3pt" to="460.5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" strokecolor="#537a8e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D941BC" wp14:editId="2CD941BD">
                <wp:simplePos x="0" y="0"/>
                <wp:positionH relativeFrom="column">
                  <wp:posOffset>5848985</wp:posOffset>
                </wp:positionH>
                <wp:positionV relativeFrom="paragraph">
                  <wp:posOffset>73024</wp:posOffset>
                </wp:positionV>
                <wp:extent cx="2313940" cy="1318895"/>
                <wp:effectExtent l="38100" t="19050" r="67310" b="90805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3940" cy="131889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187151" id="Straight Connector 4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0.55pt,5.75pt" to="642.75pt,10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" strokecolor="#537a8e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Calibri" w:eastAsia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D941BE" wp14:editId="2CD941BF">
                <wp:simplePos x="0" y="0"/>
                <wp:positionH relativeFrom="column">
                  <wp:posOffset>525145</wp:posOffset>
                </wp:positionH>
                <wp:positionV relativeFrom="paragraph">
                  <wp:posOffset>73025</wp:posOffset>
                </wp:positionV>
                <wp:extent cx="2297430" cy="1318895"/>
                <wp:effectExtent l="38100" t="19050" r="64770" b="90805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97430" cy="131889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8A5CE2" id="Straight Connector 43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35pt,5.75pt" to="222.25pt,10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" strokecolor="#537a8e [3200]" strokeweight="2pt">
                <v:shadow on="t" color="black" opacity="24903f" origin=",.5" offset="0,.55556mm"/>
              </v:line>
            </w:pict>
          </mc:Fallback>
        </mc:AlternateContent>
      </w:r>
    </w:p>
    <w:p w14:paraId="2CD94197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8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9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A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B" w14:textId="77777777" w:rsidR="00784E5F" w:rsidRDefault="00784E5F">
      <w:pPr>
        <w:rPr>
          <w:rFonts w:ascii="Calibri" w:eastAsia="Calibri" w:hAnsi="Calibri" w:cs="Calibri"/>
          <w:sz w:val="28"/>
          <w:szCs w:val="28"/>
        </w:rPr>
      </w:pPr>
    </w:p>
    <w:p w14:paraId="2CD9419C" w14:textId="77777777" w:rsidR="005256AA" w:rsidRDefault="005256AA">
      <w:pPr>
        <w:pStyle w:val="BodyText"/>
        <w:ind w:right="5"/>
        <w:jc w:val="center"/>
        <w:rPr>
          <w:rFonts w:asciiTheme="minorHAnsi" w:hAnsiTheme="minorHAnsi"/>
          <w:spacing w:val="-1"/>
          <w:sz w:val="10"/>
          <w:szCs w:val="10"/>
        </w:rPr>
      </w:pPr>
    </w:p>
    <w:p w14:paraId="2CD9419D" w14:textId="77777777" w:rsidR="005256AA" w:rsidRDefault="005256AA">
      <w:pPr>
        <w:pStyle w:val="BodyText"/>
        <w:ind w:right="5"/>
        <w:jc w:val="center"/>
        <w:rPr>
          <w:rFonts w:asciiTheme="minorHAnsi" w:hAnsiTheme="minorHAnsi"/>
          <w:spacing w:val="-1"/>
          <w:sz w:val="10"/>
          <w:szCs w:val="10"/>
        </w:rPr>
      </w:pPr>
    </w:p>
    <w:p w14:paraId="2CD9419E" w14:textId="77777777" w:rsidR="001978B8" w:rsidRDefault="00545431">
      <w:pPr>
        <w:pStyle w:val="BodyText"/>
        <w:ind w:right="5"/>
        <w:jc w:val="center"/>
        <w:rPr>
          <w:rFonts w:asciiTheme="minorHAnsi" w:hAnsiTheme="minorHAnsi"/>
          <w:spacing w:val="-1"/>
        </w:rPr>
      </w:pPr>
      <w:r w:rsidRPr="005256AA">
        <w:rPr>
          <w:rFonts w:asciiTheme="minorHAnsi" w:hAnsiTheme="minorHAnsi"/>
          <w:spacing w:val="-1"/>
        </w:rPr>
        <w:t>What</w:t>
      </w:r>
      <w:r w:rsidRPr="005256AA">
        <w:rPr>
          <w:rFonts w:asciiTheme="minorHAnsi" w:hAnsiTheme="minorHAnsi"/>
          <w:spacing w:val="-2"/>
        </w:rPr>
        <w:t xml:space="preserve"> </w:t>
      </w:r>
      <w:r w:rsidRPr="005256AA">
        <w:rPr>
          <w:rFonts w:asciiTheme="minorHAnsi" w:hAnsiTheme="minorHAnsi"/>
          <w:spacing w:val="-1"/>
        </w:rPr>
        <w:t xml:space="preserve">actions do </w:t>
      </w:r>
      <w:r w:rsidRPr="005256AA">
        <w:rPr>
          <w:rFonts w:asciiTheme="minorHAnsi" w:hAnsiTheme="minorHAnsi"/>
        </w:rPr>
        <w:t>I</w:t>
      </w:r>
      <w:r w:rsidRPr="005256AA">
        <w:rPr>
          <w:rFonts w:asciiTheme="minorHAnsi" w:hAnsiTheme="minorHAnsi"/>
          <w:spacing w:val="-3"/>
        </w:rPr>
        <w:t xml:space="preserve"> </w:t>
      </w:r>
      <w:r w:rsidRPr="005256AA">
        <w:rPr>
          <w:rFonts w:asciiTheme="minorHAnsi" w:hAnsiTheme="minorHAnsi"/>
        </w:rPr>
        <w:t>want</w:t>
      </w:r>
      <w:r w:rsidRPr="005256AA">
        <w:rPr>
          <w:rFonts w:asciiTheme="minorHAnsi" w:hAnsiTheme="minorHAnsi"/>
          <w:spacing w:val="-2"/>
        </w:rPr>
        <w:t xml:space="preserve"> </w:t>
      </w:r>
      <w:r w:rsidRPr="005256AA">
        <w:rPr>
          <w:rFonts w:asciiTheme="minorHAnsi" w:hAnsiTheme="minorHAnsi"/>
          <w:spacing w:val="-1"/>
        </w:rPr>
        <w:t>my listener to take</w:t>
      </w:r>
      <w:r w:rsidRPr="005256AA">
        <w:rPr>
          <w:rFonts w:asciiTheme="minorHAnsi" w:hAnsiTheme="minorHAnsi"/>
        </w:rPr>
        <w:t xml:space="preserve"> or</w:t>
      </w:r>
      <w:r w:rsidRPr="005256AA">
        <w:rPr>
          <w:rFonts w:asciiTheme="minorHAnsi" w:hAnsiTheme="minorHAnsi"/>
          <w:spacing w:val="-1"/>
        </w:rPr>
        <w:t xml:space="preserve"> support?</w:t>
      </w:r>
    </w:p>
    <w:p w14:paraId="2CD9419F" w14:textId="77777777" w:rsidR="001978B8" w:rsidRDefault="001978B8">
      <w:pPr>
        <w:rPr>
          <w:rFonts w:eastAsia="Calibri"/>
          <w:spacing w:val="-1"/>
          <w:sz w:val="28"/>
          <w:szCs w:val="28"/>
        </w:rPr>
      </w:pPr>
      <w:r>
        <w:rPr>
          <w:spacing w:val="-1"/>
        </w:rPr>
        <w:br w:type="page"/>
      </w:r>
    </w:p>
    <w:sectPr w:rsidR="001978B8">
      <w:headerReference w:type="default" r:id="rId15"/>
      <w:type w:val="continuous"/>
      <w:pgSz w:w="15840" w:h="12240" w:orient="landscape"/>
      <w:pgMar w:top="680" w:right="112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941C2" w14:textId="77777777" w:rsidR="005256AA" w:rsidRDefault="005256AA" w:rsidP="005256AA">
      <w:r>
        <w:separator/>
      </w:r>
    </w:p>
  </w:endnote>
  <w:endnote w:type="continuationSeparator" w:id="0">
    <w:p w14:paraId="2CD941C3" w14:textId="77777777" w:rsidR="005256AA" w:rsidRDefault="005256AA" w:rsidP="00525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ource Sans Pro">
    <w:altName w:val="Arial"/>
    <w:charset w:val="00"/>
    <w:family w:val="swiss"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941C0" w14:textId="77777777" w:rsidR="005256AA" w:rsidRDefault="005256AA" w:rsidP="005256AA">
      <w:r>
        <w:separator/>
      </w:r>
    </w:p>
  </w:footnote>
  <w:footnote w:type="continuationSeparator" w:id="0">
    <w:p w14:paraId="2CD941C1" w14:textId="77777777" w:rsidR="005256AA" w:rsidRDefault="005256AA" w:rsidP="00525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941C4" w14:textId="77777777" w:rsidR="005256AA" w:rsidRDefault="005256AA">
    <w:pPr>
      <w:pStyle w:val="Header"/>
    </w:pPr>
    <w:r>
      <w:rPr>
        <w:noProof/>
      </w:rPr>
      <w:drawing>
        <wp:inline distT="0" distB="0" distL="0" distR="0" wp14:anchorId="2CD941C6" wp14:editId="2CD941C7">
          <wp:extent cx="1794933" cy="747889"/>
          <wp:effectExtent l="0" t="0" r="0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Left_RGB_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27" cy="7530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D941C5" w14:textId="77777777" w:rsidR="005256AA" w:rsidRDefault="005256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IzMzIxNDIwNbNQ0lEKTi0uzszPAykwrAUAaZJjDywAAAA="/>
  </w:docVars>
  <w:rsids>
    <w:rsidRoot w:val="00784E5F"/>
    <w:rsid w:val="001978B8"/>
    <w:rsid w:val="001E3638"/>
    <w:rsid w:val="00234F7A"/>
    <w:rsid w:val="005256AA"/>
    <w:rsid w:val="00545431"/>
    <w:rsid w:val="005C42AD"/>
    <w:rsid w:val="005D05A4"/>
    <w:rsid w:val="00784E5F"/>
    <w:rsid w:val="00A97975"/>
    <w:rsid w:val="00BC19C1"/>
    <w:rsid w:val="00E058FE"/>
    <w:rsid w:val="00E2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CD9417F"/>
  <w15:docId w15:val="{AD00A221-ACD1-45DB-9D80-B2EFBE12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256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6A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25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6AA"/>
  </w:style>
  <w:style w:type="paragraph" w:styleId="Footer">
    <w:name w:val="footer"/>
    <w:basedOn w:val="Normal"/>
    <w:link w:val="FooterChar"/>
    <w:uiPriority w:val="99"/>
    <w:unhideWhenUsed/>
    <w:rsid w:val="00525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6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heme1">
  <a:themeElements>
    <a:clrScheme name="SBHA_2015">
      <a:dk1>
        <a:srgbClr val="537A8E"/>
      </a:dk1>
      <a:lt1>
        <a:srgbClr val="FFFFFF"/>
      </a:lt1>
      <a:dk2>
        <a:srgbClr val="A97C50"/>
      </a:dk2>
      <a:lt2>
        <a:srgbClr val="FFFFFF"/>
      </a:lt2>
      <a:accent1>
        <a:srgbClr val="003A4B"/>
      </a:accent1>
      <a:accent2>
        <a:srgbClr val="C39868"/>
      </a:accent2>
      <a:accent3>
        <a:srgbClr val="537A8E"/>
      </a:accent3>
      <a:accent4>
        <a:srgbClr val="603913"/>
      </a:accent4>
      <a:accent5>
        <a:srgbClr val="7AAFBE"/>
      </a:accent5>
      <a:accent6>
        <a:srgbClr val="A97C50"/>
      </a:accent6>
      <a:hlink>
        <a:srgbClr val="000000"/>
      </a:hlink>
      <a:folHlink>
        <a:srgbClr val="808180"/>
      </a:folHlink>
    </a:clrScheme>
    <a:fontScheme name="Source Sans Pro">
      <a:majorFont>
        <a:latin typeface="Source Sans Pro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E7331A62A634DA29DAE4514A5C1FC" ma:contentTypeVersion="12" ma:contentTypeDescription="Create a new document." ma:contentTypeScope="" ma:versionID="dc6b857127ee356c4d7cf4a7ec8213cc">
  <xsd:schema xmlns:xsd="http://www.w3.org/2001/XMLSchema" xmlns:xs="http://www.w3.org/2001/XMLSchema" xmlns:p="http://schemas.microsoft.com/office/2006/metadata/properties" xmlns:ns2="033bc98d-9fd3-4d5f-bfb9-afad53a0b193" xmlns:ns3="9537b316-8f34-4100-8fe4-059864b61c28" targetNamespace="http://schemas.microsoft.com/office/2006/metadata/properties" ma:root="true" ma:fieldsID="9a10f812b9d1e873fc030d8a444e190b" ns2:_="" ns3:_="">
    <xsd:import namespace="033bc98d-9fd3-4d5f-bfb9-afad53a0b193"/>
    <xsd:import namespace="9537b316-8f34-4100-8fe4-059864b61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bc98d-9fd3-4d5f-bfb9-afad53a0b1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7b316-8f34-4100-8fe4-059864b61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2967E-1AB8-4B43-9B87-88CAA1B7CD8C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537b316-8f34-4100-8fe4-059864b61c28"/>
    <ds:schemaRef ds:uri="http://schemas.microsoft.com/office/2006/documentManagement/types"/>
    <ds:schemaRef ds:uri="http://purl.org/dc/elements/1.1/"/>
    <ds:schemaRef ds:uri="033bc98d-9fd3-4d5f-bfb9-afad53a0b19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B9C953E-B10E-4621-8CEC-A24C174F78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F824E7-D5C3-4981-BBCF-C5FDAA03BD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DeAngelis</dc:creator>
  <cp:lastModifiedBy>Seleena Moore</cp:lastModifiedBy>
  <cp:revision>9</cp:revision>
  <dcterms:created xsi:type="dcterms:W3CDTF">2018-02-23T16:32:00Z</dcterms:created>
  <dcterms:modified xsi:type="dcterms:W3CDTF">2021-04-02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1T00:00:00Z</vt:filetime>
  </property>
  <property fmtid="{D5CDD505-2E9C-101B-9397-08002B2CF9AE}" pid="3" name="LastSaved">
    <vt:filetime>2016-12-21T00:00:00Z</vt:filetime>
  </property>
  <property fmtid="{D5CDD505-2E9C-101B-9397-08002B2CF9AE}" pid="4" name="ContentTypeId">
    <vt:lpwstr>0x010100E3FE7331A62A634DA29DAE4514A5C1FC</vt:lpwstr>
  </property>
</Properties>
</file>